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df7d6ec77dbcd8749b9249b81dc6c128640f5de"/>
    <w:p>
      <w:pPr>
        <w:pStyle w:val="Heading1"/>
      </w:pPr>
      <w:r>
        <w:t xml:space="preserve">Cover Letter for Biologist Position in Qatar Doha</w:t>
      </w:r>
    </w:p>
    <w:p>
      <w:pPr>
        <w:pStyle w:val="FirstParagraph"/>
      </w:pPr>
      <w:r>
        <w:rPr>
          <w:bCs/>
          <w:b/>
        </w:rPr>
        <w:t xml:space="preserve">John Doe</w:t>
      </w:r>
      <w:r>
        <w:br/>
      </w:r>
      <w:r>
        <w:t xml:space="preserve">Email: john.doe@example.com</w:t>
      </w:r>
      <w:r>
        <w:br/>
      </w:r>
      <w:r>
        <w:t xml:space="preserve">Phone: +974 555 1234</w:t>
      </w:r>
      <w:r>
        <w:br/>
      </w:r>
      <w:r>
        <w:t xml:space="preserve">Address: Doha, Qatar</w:t>
      </w:r>
      <w:r>
        <w:br/>
      </w:r>
      <w:r>
        <w:t xml:space="preserve">Date: [Insert Date]</w:t>
      </w:r>
    </w:p>
    <w:p>
      <w:pPr>
        <w:pStyle w:val="BodyText"/>
      </w:pPr>
      <w:r>
        <w:t xml:space="preserve">Dear Hiring Manager,</w:t>
      </w:r>
    </w:p>
    <w:p>
      <w:pPr>
        <w:pStyle w:val="BodyText"/>
      </w:pPr>
      <w:r>
        <w:t xml:space="preserve">I am writing to express my interest in the Biologist position at [Organization Name] in Qatar Doha. As a passionate and experienced biologist with a deep commitment to scientific research and environmental stewardship, I am eager to contribute my expertise to an institution that values innovation, sustainability, and excellence. Qatar Doha has emerged as a global hub for cutting-edge research and development, particularly in areas such as marine biology, biodiversity conservation, and biotechnology. This makes it an ideal location for me to further my career while addressing critical scientific challenges in the region.</w:t>
      </w:r>
    </w:p>
    <w:p>
      <w:pPr>
        <w:pStyle w:val="BodyText"/>
      </w:pPr>
      <w:r>
        <w:t xml:space="preserve">With over [X] years of experience in biological research, I have developed a strong foundation in laboratory analysis, fieldwork, data interpretation, and interdisciplinary collaboration. My academic background includes a [Bachelor’s/Master’s/PhD] in Biology from [University Name], where I specialized in [specific field, e.g., molecular biology or ecology]. This was followed by hands-on experience at [Previous Workplace/Institution], where I conducted research on [specific project, e.g., coral reef restoration or genetic diversity studies]. These experiences have equipped me with the technical skills and analytical mindset necessary to thrive in a dynamic research environment.</w:t>
      </w:r>
    </w:p>
    <w:p>
      <w:pPr>
        <w:pStyle w:val="BodyText"/>
      </w:pPr>
      <w:r>
        <w:t xml:space="preserve">One of my core strengths is my ability to bridge theoretical knowledge with practical applications. For instance, during my tenure at [Previous Workplace], I led a team in analyzing the impact of climate change on local ecosystems, resulting in the publication of two peer-reviewed articles. This work not only enhanced our understanding of environmental threats but also informed policy recommendations for sustainable resource management. In Qatar Doha, I am particularly drawn to the opportunity to contribute to projects focused on [specific area relevant to Qatar’s research priorities, e.g., desert biodiversity or marine conservation]. The country’s unique geographical and ecological context offers a fertile ground for groundbreaking discoveries that can have a global impact.</w:t>
      </w:r>
    </w:p>
    <w:p>
      <w:pPr>
        <w:pStyle w:val="BodyText"/>
      </w:pPr>
      <w:r>
        <w:t xml:space="preserve">Qatar Doha has witnessed remarkable growth in its scientific infrastructure, with institutions like the Qatar Foundation, Weill Cornell Medicine-Qatar, and the Arabian Center for Climate Change Research setting new benchmarks in biological research. I am especially inspired by the Qatar National Vision 2030, which emphasizes sustainable development and innovation. As a Biologist, I am keen to align my work with these goals by advancing research that addresses pressing issues such as water scarcity, food security, and environmental resilience. My previous work on [specific project or skill] has prepared me to contribute meaningfully to such initiatives.</w:t>
      </w:r>
    </w:p>
    <w:p>
      <w:pPr>
        <w:pStyle w:val="BodyText"/>
      </w:pPr>
      <w:r>
        <w:t xml:space="preserve">What sets me apart as a Biologist is my dedication to both scientific rigor and community engagement. I believe that research should not only advance knowledge but also benefit society. In my previous role, I collaborated with local organizations to educate communities about the importance of biodiversity through workshops and outreach programs. This experience underscored the value of translating complex scientific concepts into actionable solutions for diverse audiences. In Qatar Doha, I hope to continue this mission by fostering partnerships between academia, industry, and policymakers to create impactful biological research outcomes.</w:t>
      </w:r>
    </w:p>
    <w:p>
      <w:pPr>
        <w:pStyle w:val="BodyText"/>
      </w:pPr>
      <w:r>
        <w:t xml:space="preserve">My technical expertise includes advanced laboratory techniques such as PCR, DNA sequencing, and bioinformatics analysis. I am also proficient in using software like R and Python for statistical modeling and data visualization. Additionally, my fieldwork experience spans multiple environments, from arid deserts to coastal ecosystems, which has honed my ability to adapt to diverse research conditions. These skills are particularly relevant in Qatar Doha, where the interplay of natural and human-made systems presents unique challenges and opportunities for biological study.</w:t>
      </w:r>
    </w:p>
    <w:p>
      <w:pPr>
        <w:pStyle w:val="BodyText"/>
      </w:pPr>
      <w:r>
        <w:t xml:space="preserve">While I am confident in my qualifications, I recognize that the role of a Biologist in Qatar Doha requires not only technical excellence but also cultural sensitivity and a collaborative spirit. I have worked in multicultural teams throughout my career, which has taught me the importance of effective communication and mutual respect. I am eager to contribute to a workplace where innovation thrives, and where researchers from diverse backgrounds come together to tackle global challenges.</w:t>
      </w:r>
    </w:p>
    <w:p>
      <w:pPr>
        <w:pStyle w:val="BodyText"/>
      </w:pPr>
      <w:r>
        <w:t xml:space="preserve">In conclusion, I am enthusiastic about the possibility of joining your team as a Biologist in Qatar Doha. My passion for science, combined with my professional experience and alignment with the region’s research priorities, positions me to make a meaningful contribution. I would welcome the opportunity to discuss how my background and skills align with your organization’s mission. Thank you for considering my application.</w:t>
      </w:r>
    </w:p>
    <w:p>
      <w:pPr>
        <w:pStyle w:val="BodyText"/>
      </w:pPr>
      <w:r>
        <w:t xml:space="preserve">Sincerely,</w:t>
      </w:r>
      <w:r>
        <w:br/>
      </w:r>
      <w:r>
        <w:rPr>
          <w:bCs/>
          <w:b/>
        </w:rPr>
        <w:t xml:space="preserve">John Doe</w:t>
      </w:r>
      <w:r>
        <w:br/>
      </w:r>
      <w:r>
        <w:t xml:space="preserve">[Signature (if submitting physically)]</w:t>
      </w:r>
    </w:p>
    <w:p>
      <w:pPr>
        <w:pStyle w:val="BodyText"/>
      </w:pPr>
      <w:r>
        <w:t xml:space="preserve">Note: This cover letter is tailored for a biologist position in Qatar Doha. Adjust [bracketed text] with specific details before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Qatar Doha</dc:title>
  <dc:creator/>
  <dc:language>en</dc:language>
  <cp:keywords/>
  <dcterms:created xsi:type="dcterms:W3CDTF">2026-07-22T22:06:29Z</dcterms:created>
  <dcterms:modified xsi:type="dcterms:W3CDTF">2026-07-22T22:06:29Z</dcterms:modified>
</cp:coreProperties>
</file>

<file path=docProps/custom.xml><?xml version="1.0" encoding="utf-8"?>
<Properties xmlns="http://schemas.openxmlformats.org/officeDocument/2006/custom-properties" xmlns:vt="http://schemas.openxmlformats.org/officeDocument/2006/docPropsVTypes"/>
</file>